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6A7A" w:rsidRDefault="00D96A7A" w:rsidP="00D96A7A">
      <w:pPr>
        <w:jc w:val="center"/>
        <w:rPr>
          <w:rFonts w:ascii="Arial" w:eastAsia="Times New Roman" w:hAnsi="Arial" w:cs="Arial"/>
          <w:sz w:val="32"/>
          <w:szCs w:val="24"/>
        </w:rPr>
      </w:pPr>
      <w:r>
        <w:rPr>
          <w:rFonts w:ascii="Arial" w:eastAsia="Times New Roman" w:hAnsi="Arial" w:cs="Arial"/>
          <w:sz w:val="32"/>
          <w:szCs w:val="24"/>
        </w:rPr>
        <w:t>PROFILE</w:t>
      </w:r>
    </w:p>
    <w:p w:rsidR="00D96A7A" w:rsidRDefault="00D96A7A" w:rsidP="00D96A7A">
      <w:pPr>
        <w:rPr>
          <w:rFonts w:ascii="Arial" w:eastAsia="Times New Roman" w:hAnsi="Arial" w:cs="Arial"/>
          <w:sz w:val="32"/>
          <w:szCs w:val="24"/>
        </w:rPr>
      </w:pPr>
    </w:p>
    <w:p w:rsidR="00D951C7" w:rsidRDefault="00D951C7" w:rsidP="005765E2">
      <w:pPr>
        <w:rPr>
          <w:rFonts w:ascii="Arial" w:eastAsia="Times New Roman" w:hAnsi="Arial" w:cs="Arial"/>
          <w:sz w:val="32"/>
          <w:szCs w:val="24"/>
        </w:rPr>
      </w:pPr>
      <w:r>
        <w:rPr>
          <w:rFonts w:ascii="Arial" w:eastAsia="Times New Roman" w:hAnsi="Arial" w:cs="Arial"/>
          <w:sz w:val="32"/>
          <w:szCs w:val="24"/>
        </w:rPr>
        <w:t>My Name: Jaleel Ahmad Khan</w:t>
      </w:r>
    </w:p>
    <w:p w:rsidR="00D951C7" w:rsidRDefault="00D951C7" w:rsidP="005765E2">
      <w:pPr>
        <w:rPr>
          <w:rFonts w:ascii="Arial" w:eastAsia="Times New Roman" w:hAnsi="Arial" w:cs="Arial"/>
          <w:sz w:val="32"/>
          <w:szCs w:val="24"/>
        </w:rPr>
      </w:pPr>
      <w:r>
        <w:rPr>
          <w:rFonts w:ascii="Arial" w:eastAsia="Times New Roman" w:hAnsi="Arial" w:cs="Arial"/>
          <w:sz w:val="32"/>
          <w:szCs w:val="24"/>
        </w:rPr>
        <w:t xml:space="preserve">Email: </w:t>
      </w:r>
      <w:hyperlink r:id="rId4" w:history="1">
        <w:r w:rsidR="00661B07" w:rsidRPr="00C05428">
          <w:rPr>
            <w:rStyle w:val="Hyperlink"/>
            <w:rFonts w:ascii="Arial" w:eastAsia="Times New Roman" w:hAnsi="Arial" w:cs="Arial"/>
            <w:sz w:val="32"/>
            <w:szCs w:val="24"/>
          </w:rPr>
          <w:t>jaleelkhan2002@yahoo.com</w:t>
        </w:r>
      </w:hyperlink>
    </w:p>
    <w:p w:rsidR="00661B07" w:rsidRDefault="00661B07" w:rsidP="005765E2">
      <w:pPr>
        <w:rPr>
          <w:rFonts w:ascii="Arial" w:eastAsia="Times New Roman" w:hAnsi="Arial" w:cs="Arial"/>
          <w:sz w:val="32"/>
          <w:szCs w:val="24"/>
        </w:rPr>
      </w:pPr>
    </w:p>
    <w:p w:rsidR="00661B07" w:rsidRDefault="00661B07" w:rsidP="00661B07">
      <w:pPr>
        <w:jc w:val="center"/>
        <w:rPr>
          <w:rFonts w:ascii="Arial" w:eastAsia="Times New Roman" w:hAnsi="Arial" w:cs="Arial"/>
          <w:b/>
          <w:sz w:val="32"/>
          <w:szCs w:val="24"/>
          <w:u w:val="single"/>
        </w:rPr>
      </w:pPr>
      <w:r>
        <w:rPr>
          <w:rFonts w:ascii="Arial" w:eastAsia="Times New Roman" w:hAnsi="Arial" w:cs="Arial"/>
          <w:b/>
          <w:sz w:val="32"/>
          <w:szCs w:val="24"/>
          <w:u w:val="single"/>
        </w:rPr>
        <w:t>Brief Experience Details</w:t>
      </w:r>
    </w:p>
    <w:p w:rsidR="00661B07" w:rsidRPr="00661B07" w:rsidRDefault="00661B07" w:rsidP="00661B07">
      <w:pPr>
        <w:jc w:val="center"/>
        <w:rPr>
          <w:rFonts w:ascii="Arial" w:eastAsia="Times New Roman" w:hAnsi="Arial" w:cs="Arial"/>
          <w:b/>
          <w:sz w:val="32"/>
          <w:szCs w:val="24"/>
          <w:u w:val="single"/>
        </w:rPr>
      </w:pPr>
    </w:p>
    <w:p w:rsidR="00D951C7" w:rsidRDefault="00661B07" w:rsidP="005765E2">
      <w:pPr>
        <w:rPr>
          <w:rFonts w:ascii="Arial" w:eastAsia="Times New Roman" w:hAnsi="Arial" w:cs="Arial"/>
          <w:sz w:val="32"/>
          <w:szCs w:val="24"/>
        </w:rPr>
      </w:pPr>
      <w:r w:rsidRPr="00661B07">
        <w:rPr>
          <w:rFonts w:ascii="Arial" w:eastAsia="Times New Roman" w:hAnsi="Arial" w:cs="Arial"/>
          <w:sz w:val="32"/>
          <w:szCs w:val="24"/>
        </w:rPr>
        <w:t>Written and Proofread thousands of letters, circulars, manuals, and legal documents during my service as per the below detail:</w:t>
      </w:r>
    </w:p>
    <w:p w:rsidR="005765E2" w:rsidRPr="005765E2" w:rsidRDefault="005765E2" w:rsidP="005765E2">
      <w:pPr>
        <w:rPr>
          <w:rFonts w:ascii="Arial" w:eastAsia="Times New Roman" w:hAnsi="Arial" w:cs="Arial"/>
          <w:sz w:val="32"/>
          <w:szCs w:val="24"/>
        </w:rPr>
      </w:pPr>
    </w:p>
    <w:p w:rsidR="005765E2" w:rsidRPr="00D951C7" w:rsidRDefault="005765E2" w:rsidP="005765E2">
      <w:pPr>
        <w:rPr>
          <w:rFonts w:ascii="Arial" w:eastAsia="Times New Roman" w:hAnsi="Arial" w:cs="Arial"/>
          <w:i/>
          <w:sz w:val="32"/>
          <w:szCs w:val="24"/>
        </w:rPr>
      </w:pPr>
      <w:r w:rsidRPr="00D951C7">
        <w:rPr>
          <w:rFonts w:ascii="Arial" w:eastAsia="Times New Roman" w:hAnsi="Arial" w:cs="Arial"/>
          <w:i/>
          <w:sz w:val="32"/>
          <w:szCs w:val="24"/>
        </w:rPr>
        <w:t xml:space="preserve">5 Years - Officer Inland Banking </w:t>
      </w:r>
      <w:proofErr w:type="gramStart"/>
      <w:r w:rsidRPr="00D951C7">
        <w:rPr>
          <w:rFonts w:ascii="Arial" w:eastAsia="Times New Roman" w:hAnsi="Arial" w:cs="Arial"/>
          <w:i/>
          <w:sz w:val="32"/>
          <w:szCs w:val="24"/>
        </w:rPr>
        <w:t>In</w:t>
      </w:r>
      <w:proofErr w:type="gramEnd"/>
      <w:r w:rsidRPr="00D951C7">
        <w:rPr>
          <w:rFonts w:ascii="Arial" w:eastAsia="Times New Roman" w:hAnsi="Arial" w:cs="Arial"/>
          <w:i/>
          <w:sz w:val="32"/>
          <w:szCs w:val="24"/>
        </w:rPr>
        <w:t xml:space="preserve"> </w:t>
      </w:r>
      <w:r w:rsidRPr="00D951C7">
        <w:rPr>
          <w:rFonts w:ascii="Arial" w:eastAsia="Times New Roman" w:hAnsi="Arial" w:cs="Arial"/>
          <w:b/>
          <w:i/>
          <w:sz w:val="32"/>
          <w:szCs w:val="24"/>
        </w:rPr>
        <w:t>Habib Bank Ltd</w:t>
      </w:r>
      <w:r w:rsidRPr="00D951C7">
        <w:rPr>
          <w:rFonts w:ascii="Arial" w:eastAsia="Times New Roman" w:hAnsi="Arial" w:cs="Arial"/>
          <w:i/>
          <w:sz w:val="32"/>
          <w:szCs w:val="24"/>
        </w:rPr>
        <w:t>.</w:t>
      </w:r>
    </w:p>
    <w:p w:rsidR="005765E2" w:rsidRPr="00D951C7" w:rsidRDefault="005765E2" w:rsidP="005765E2">
      <w:pPr>
        <w:rPr>
          <w:rFonts w:ascii="Arial" w:eastAsia="Times New Roman" w:hAnsi="Arial" w:cs="Arial"/>
          <w:i/>
          <w:sz w:val="32"/>
          <w:szCs w:val="24"/>
        </w:rPr>
      </w:pPr>
      <w:r w:rsidRPr="00D951C7">
        <w:rPr>
          <w:rFonts w:ascii="Arial" w:eastAsia="Times New Roman" w:hAnsi="Arial" w:cs="Arial"/>
          <w:i/>
          <w:sz w:val="32"/>
          <w:szCs w:val="24"/>
        </w:rPr>
        <w:t xml:space="preserve">5 Years - Officer International Banking </w:t>
      </w:r>
      <w:proofErr w:type="gramStart"/>
      <w:r w:rsidRPr="00D951C7">
        <w:rPr>
          <w:rFonts w:ascii="Arial" w:eastAsia="Times New Roman" w:hAnsi="Arial" w:cs="Arial"/>
          <w:i/>
          <w:sz w:val="32"/>
          <w:szCs w:val="24"/>
        </w:rPr>
        <w:t>In</w:t>
      </w:r>
      <w:proofErr w:type="gramEnd"/>
      <w:r w:rsidRPr="00D951C7">
        <w:rPr>
          <w:rFonts w:ascii="Arial" w:eastAsia="Times New Roman" w:hAnsi="Arial" w:cs="Arial"/>
          <w:i/>
          <w:sz w:val="32"/>
          <w:szCs w:val="24"/>
        </w:rPr>
        <w:t xml:space="preserve"> </w:t>
      </w:r>
      <w:r w:rsidRPr="00D951C7">
        <w:rPr>
          <w:rFonts w:ascii="Arial" w:eastAsia="Times New Roman" w:hAnsi="Arial" w:cs="Arial"/>
          <w:b/>
          <w:i/>
          <w:sz w:val="32"/>
          <w:szCs w:val="24"/>
        </w:rPr>
        <w:t>Habib Bank Ltd.</w:t>
      </w:r>
    </w:p>
    <w:p w:rsidR="005765E2" w:rsidRPr="00D951C7" w:rsidRDefault="005765E2" w:rsidP="005765E2">
      <w:pPr>
        <w:rPr>
          <w:rFonts w:ascii="Arial" w:eastAsia="Times New Roman" w:hAnsi="Arial" w:cs="Arial"/>
          <w:i/>
          <w:sz w:val="32"/>
          <w:szCs w:val="24"/>
        </w:rPr>
      </w:pPr>
      <w:r w:rsidRPr="00D951C7">
        <w:rPr>
          <w:rFonts w:ascii="Arial" w:eastAsia="Times New Roman" w:hAnsi="Arial" w:cs="Arial"/>
          <w:i/>
          <w:sz w:val="32"/>
          <w:szCs w:val="24"/>
        </w:rPr>
        <w:t xml:space="preserve">10 Years - Manager Human Resources (In </w:t>
      </w:r>
      <w:r w:rsidRPr="00D951C7">
        <w:rPr>
          <w:rFonts w:ascii="Arial" w:eastAsia="Times New Roman" w:hAnsi="Arial" w:cs="Arial"/>
          <w:b/>
          <w:i/>
          <w:sz w:val="32"/>
          <w:szCs w:val="24"/>
        </w:rPr>
        <w:t>Habib Bank Ltd</w:t>
      </w:r>
      <w:r w:rsidRPr="00D951C7">
        <w:rPr>
          <w:rFonts w:ascii="Arial" w:eastAsia="Times New Roman" w:hAnsi="Arial" w:cs="Arial"/>
          <w:i/>
          <w:sz w:val="32"/>
          <w:szCs w:val="24"/>
        </w:rPr>
        <w:t>.) - preparing, proofreading, and executing various Agreements, MOUs, Lois, and official correspondences.</w:t>
      </w:r>
    </w:p>
    <w:p w:rsidR="005765E2" w:rsidRPr="00D951C7" w:rsidRDefault="005765E2" w:rsidP="005765E2">
      <w:pPr>
        <w:rPr>
          <w:rFonts w:ascii="Arial" w:eastAsia="Times New Roman" w:hAnsi="Arial" w:cs="Arial"/>
          <w:i/>
          <w:sz w:val="32"/>
          <w:szCs w:val="24"/>
        </w:rPr>
      </w:pPr>
      <w:r w:rsidRPr="00D951C7">
        <w:rPr>
          <w:rFonts w:ascii="Arial" w:eastAsia="Times New Roman" w:hAnsi="Arial" w:cs="Arial"/>
          <w:i/>
          <w:sz w:val="32"/>
          <w:szCs w:val="24"/>
        </w:rPr>
        <w:t>5 Years - Teaching Science subjects in English medium High School</w:t>
      </w:r>
    </w:p>
    <w:p w:rsidR="00AE1B31" w:rsidRPr="00D951C7" w:rsidRDefault="005765E2" w:rsidP="005765E2">
      <w:pPr>
        <w:rPr>
          <w:i/>
        </w:rPr>
      </w:pPr>
      <w:r w:rsidRPr="00D951C7">
        <w:rPr>
          <w:rFonts w:ascii="Arial" w:eastAsia="Times New Roman" w:hAnsi="Arial" w:cs="Arial"/>
          <w:i/>
          <w:sz w:val="32"/>
          <w:szCs w:val="24"/>
        </w:rPr>
        <w:t>15 Years - Project Manager in an Interior Designing Consultant Firm - Negotiating, Drafting, and Proofreading various documents such as Contract Agreements, MOUs, letters of Intention, and other legal documents. Preparing BOQs as per the agreed cost, plans, drawings, and Time Lines.</w:t>
      </w:r>
      <w:bookmarkStart w:id="0" w:name="_GoBack"/>
      <w:bookmarkEnd w:id="0"/>
    </w:p>
    <w:sectPr w:rsidR="00AE1B31" w:rsidRPr="00D951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1NLY0MTWzMDMxM7ZQ0lEKTi0uzszPAykwqQUAEfAVlywAAAA="/>
  </w:docVars>
  <w:rsids>
    <w:rsidRoot w:val="00AE1B31"/>
    <w:rsid w:val="005765E2"/>
    <w:rsid w:val="005A55AB"/>
    <w:rsid w:val="00661B07"/>
    <w:rsid w:val="006D1547"/>
    <w:rsid w:val="00733F20"/>
    <w:rsid w:val="007D4E4F"/>
    <w:rsid w:val="00814C26"/>
    <w:rsid w:val="00AB66D1"/>
    <w:rsid w:val="00AE1B31"/>
    <w:rsid w:val="00B8673F"/>
    <w:rsid w:val="00D951C7"/>
    <w:rsid w:val="00D96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3EEFF"/>
  <w15:chartTrackingRefBased/>
  <w15:docId w15:val="{E702B149-57B4-4201-9C9A-2DA479A59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5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0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727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67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993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0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623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146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57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162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577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04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197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1829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62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90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581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77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51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1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9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3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298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76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98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927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2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87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585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9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25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64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96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1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29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8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302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4571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9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8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5772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44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87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15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9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6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5330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765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29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9679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7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227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556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60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741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0636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42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738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7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2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224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27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4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834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51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87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8205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04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36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400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12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346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8986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53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49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682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81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10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06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42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61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898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12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9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79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91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240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04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49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070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36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0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6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77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0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09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48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3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8257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463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4561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8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43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5570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74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19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956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05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41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879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5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94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273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45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26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2387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95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950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4046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0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401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912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21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536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0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24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993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13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8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7165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2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2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7997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4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91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4361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46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830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19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89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9321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14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27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1830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78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748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322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41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59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0190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86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264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557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8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092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5772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194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0951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02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06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513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38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2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81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80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46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392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56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332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209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59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1125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86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78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1360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032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47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469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7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837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68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68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82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837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52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607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48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9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3790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5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03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138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73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72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12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33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96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382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56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9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250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90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835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915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80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545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1022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67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2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0008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46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9586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4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647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611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3609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08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8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4378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68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753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2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92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8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102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1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93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043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1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469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7824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33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276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476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72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187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2776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374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7602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97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299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5039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42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47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21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88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4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948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71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693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17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620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094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4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02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5611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38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46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257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0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992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31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652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011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82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955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65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99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0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694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5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683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270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84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8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299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99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542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134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16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034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5705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36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051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9129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98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489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67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89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76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812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22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91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857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06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602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104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8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10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381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74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112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8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88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3719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31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45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87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0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21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6598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35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14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28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9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392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3305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69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5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117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94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573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1788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4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809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335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72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2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4627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90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107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44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01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381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511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02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924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33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10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48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22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05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71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117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37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535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1283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0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01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202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63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9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3494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9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094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97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254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9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581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741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09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75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8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48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33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4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70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16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34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3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3320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3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445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629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0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64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685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46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712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330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76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396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849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4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65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436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4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8307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76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988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3535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07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2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0120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6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157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11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643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4275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53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7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201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6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43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8450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47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3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921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94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86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873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0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0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78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6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2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3613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0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763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8079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0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31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0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5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52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2690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43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489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76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6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3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124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60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249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0901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171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44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92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4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3929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45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22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5371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29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664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60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49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62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419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59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77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943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17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48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308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855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1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58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903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37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6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775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41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905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0092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22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860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1712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71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8668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4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5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0229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17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698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46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43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9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47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50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41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9063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63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747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2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7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679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3465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851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486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1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34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1635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02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042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679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9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92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14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588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11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69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15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8223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80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967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364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38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54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7389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8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335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3389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7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4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59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46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90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55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68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54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3422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4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56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108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14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6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510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88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65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117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21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0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6764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94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9167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14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329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69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54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9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400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3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17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178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93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741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9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00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7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2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2585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33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654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98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565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2873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94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88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3693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08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8917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60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868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47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96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33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65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6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7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0360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39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9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39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254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765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29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7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4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914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80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74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08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675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522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88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46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57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7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07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7824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2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810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72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71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82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39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630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0144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53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48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16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2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62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1344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4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1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2059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67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88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75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23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646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8956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81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811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020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19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69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8200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267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222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37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44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925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938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92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109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3780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9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7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021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52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45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8018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55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69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6741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30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774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085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1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96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1448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2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57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5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07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855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835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2093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96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32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6907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66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18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449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43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271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31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47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34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5696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41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294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404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27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3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164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21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18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8977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76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8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2123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59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488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416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69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01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944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27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99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5587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55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639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20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5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42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173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36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76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226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71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253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24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1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5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120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47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118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123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8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30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90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50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21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8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50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5520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06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9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711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8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602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644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15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77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6471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89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79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5761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2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51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627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13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363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871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64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1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7037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41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838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7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33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5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93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692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80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37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8649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84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907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3480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1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24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7226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0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618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21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12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332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90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42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5563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7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267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226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58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28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2260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86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1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596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84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88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04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06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73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4339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7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08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360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19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003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974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2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704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51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13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20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95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97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2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9940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41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56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589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95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9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453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43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99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743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8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2778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2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20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1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918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821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79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639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9056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15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26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37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57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34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143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9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81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7550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40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119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3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50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0146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3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40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190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18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5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74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1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00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351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8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40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835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29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8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719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47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20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162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68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93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359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1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020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369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85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3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2597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3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29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4742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1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49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0709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74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356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9761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12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84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74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64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46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9564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56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43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185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4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1062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92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3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7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90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83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39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6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4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0742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43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77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3321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0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727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4745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4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84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528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4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031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49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99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92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596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631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841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5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9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826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22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81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096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8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63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7298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83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64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71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63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51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357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56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537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30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9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74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226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74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86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34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05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92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213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59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80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4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93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90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11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17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1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66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61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501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1444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73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82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15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9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175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3429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37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127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89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5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36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5417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76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9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52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16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2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570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54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680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925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71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869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82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51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33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844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21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36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584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94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58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8653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83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369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25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21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6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775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48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165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094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7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6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7802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9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5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472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77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82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61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92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780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6719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6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074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496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04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08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844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46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00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7488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428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40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7371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787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533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14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00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721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22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085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5610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0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65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21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4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00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271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40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053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3693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11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34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1966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8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424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93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12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242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795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45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675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732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22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69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1019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24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0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270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49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39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68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066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4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729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34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87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76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5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59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12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0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1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871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178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128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10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16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3531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75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23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87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63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480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088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67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84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971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0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115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2320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7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97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027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08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814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5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259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2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421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50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6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86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63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01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141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04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53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94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737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10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7542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65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569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958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91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12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840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76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71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88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6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771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336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20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22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31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84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4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5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9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75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5592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0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9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825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70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1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795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5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0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558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15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990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59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56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43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4772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5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4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6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58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4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04411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0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579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0264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09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87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2400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0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4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95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85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0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772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1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54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0533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76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00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878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43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15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508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74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441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037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73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76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173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44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77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77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54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972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40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81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292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254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56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889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911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7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57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45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535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260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82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174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3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7558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30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80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91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3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338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44441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18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502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313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81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49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1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807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8714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17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4673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6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68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8648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03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94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618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68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86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4530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94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38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101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13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0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68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99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79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294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60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4585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29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516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4321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7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488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326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66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67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7520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95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34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6648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51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7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90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58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76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570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8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892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5586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554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3616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8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757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320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45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1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928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7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4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712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0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920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8733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86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13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49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29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21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871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71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451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2468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17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5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72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55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854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821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75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916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2777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01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065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7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45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61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24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97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701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17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512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69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50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66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46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81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65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962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35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765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128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39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01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64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9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63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050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83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62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463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07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3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915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47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6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3572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23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369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8224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18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528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88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16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95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7480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53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6762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71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23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8261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9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81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261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63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57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0603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2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7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18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3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51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0026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68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07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8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33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950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72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391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136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86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66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26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907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8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777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1484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25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02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12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877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19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26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853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42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7333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279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9092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3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15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12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6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24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5669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80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200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2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32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84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2519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72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02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704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7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80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10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98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745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0191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57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07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654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2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90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0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73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5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0966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12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515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028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1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2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575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22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124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69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10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5421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60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78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4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22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14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76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2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5493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30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556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19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88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38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4111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30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13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56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98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4064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300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0570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69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60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56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47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928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02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628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995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15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109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2643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56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0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3619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87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38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95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43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437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4844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51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0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974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05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289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649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78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466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093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50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80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588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1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68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90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799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21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12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694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28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230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238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75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00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35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013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730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576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882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9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60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898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20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883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8006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39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30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996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03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0400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01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61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2668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92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41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958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94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9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5177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9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62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5533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0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10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336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929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267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34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36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145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20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04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699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32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245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89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6599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24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78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1091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83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388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8404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33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258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90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574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7967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16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7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9611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8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940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03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81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96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1583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81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07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7716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431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472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80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34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4673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0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619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772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72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273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2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3587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11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39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8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64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145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536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91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742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132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8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185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097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9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63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057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8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472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153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16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845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877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60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63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172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67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34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8996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24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35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545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33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04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186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26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262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66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40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771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52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779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57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3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8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13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5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39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624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63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17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84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77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853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189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79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5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1702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797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756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1972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00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87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5278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8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892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2254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7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434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6643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16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915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0333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509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799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8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26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092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7633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17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076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363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9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7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982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94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706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6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57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61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40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3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3159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65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031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83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5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664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22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377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48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4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898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473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3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843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838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04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98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29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9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345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5578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32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6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5418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1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085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333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13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057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356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65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851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183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04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21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113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83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93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182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81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65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914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1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22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4920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40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03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8373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8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34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449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95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723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30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037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9343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582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05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33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15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12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1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238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928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44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77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904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24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65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11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09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900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9190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40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20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2967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46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52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404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227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76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4758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12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65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85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9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5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8486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51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9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75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43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6332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2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218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200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8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79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887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3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069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74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34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69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38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28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54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9872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60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25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5141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73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17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8070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83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953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370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07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860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99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93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071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49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56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52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421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77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45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787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65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42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7599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24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61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51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8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770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7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79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28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788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55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092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56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7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00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3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795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176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60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598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58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5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3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5029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37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55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215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35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2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737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821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576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2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0214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61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09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873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4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567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31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23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616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926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27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2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50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31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593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934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608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66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029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858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41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85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586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01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95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087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59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19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6753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23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897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68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28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436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84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581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453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02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971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614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5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170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1537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60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581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45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20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6724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85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148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24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114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27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38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26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429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55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153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81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751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31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72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1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9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839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750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369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52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4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999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72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250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1620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29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45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649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16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95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79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49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45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619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16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348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6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0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86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2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48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94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9075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08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95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040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36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625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3328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60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27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113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451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01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774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321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6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191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56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06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03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49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3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847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501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91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845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567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83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9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505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9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31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42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950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67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24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576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969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8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1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15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9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423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6626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57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935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46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55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443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26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70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9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65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09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26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954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78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586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55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66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43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4262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7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6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9336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61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427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79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13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812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15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834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48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177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920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73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678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24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58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57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45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264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0291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05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560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381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50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7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0955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64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427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8294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4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918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762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2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81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0791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335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622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300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37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1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9691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89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458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7202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92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8289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52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925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593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7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67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38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8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726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7521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9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38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473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22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7040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49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42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801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84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88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044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70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99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26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61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030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07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15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6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2650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35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853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31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63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918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3457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14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969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801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9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811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1337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85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2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6513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51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931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9655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73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44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8532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35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477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818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2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9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778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84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89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56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37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126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270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54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7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149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58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12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7326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550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20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9691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2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73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006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9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122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636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49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77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6982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67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7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1091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988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017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61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673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84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760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43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0720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03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5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909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61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23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81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71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526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5891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58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80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315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20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951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68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07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73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6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702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882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6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880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2329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06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39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03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23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721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25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48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24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94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397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860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649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15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6637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08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32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6849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44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343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3004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22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944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271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9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13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75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1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39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88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83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252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90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6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999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829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87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76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074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50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006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9052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26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40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139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4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93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4355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44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41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045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6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7153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09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239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8071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0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37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2529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9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5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110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52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76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974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8710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36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39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72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49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90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3689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77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08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011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080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70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56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06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2675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21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674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028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97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884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7291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08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324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892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29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0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51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81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2260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0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84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768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28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377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863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87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98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3755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67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531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47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03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48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68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8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61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6183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17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6362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02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78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7586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61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93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908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47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300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52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16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64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29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25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300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35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89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6652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1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4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9465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9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296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503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663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656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12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123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1485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27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18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4146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491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821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0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8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034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66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09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877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37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13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707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4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10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8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9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709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0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20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843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26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70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782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552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20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7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2712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67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24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0503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89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2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97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13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71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577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34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47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0141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81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41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1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90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294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615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59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710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231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14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5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2342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04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436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147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73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95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7874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81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82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6100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203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8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543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84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929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145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41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44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42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81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844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7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46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359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71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86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09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59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377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136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33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899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087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6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25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637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964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0493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747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748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67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11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8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0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1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783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86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721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2657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14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498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49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29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287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635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720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92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45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7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64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170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13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587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790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49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4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041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9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949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4298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83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744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72291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2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0970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49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90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230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2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4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627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64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40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9761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59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1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48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42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357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9070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53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419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17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51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44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447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25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981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0772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53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03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6298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41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51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1577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7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780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531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71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226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4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03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893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758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9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05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845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1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48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691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64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571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260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438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8392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76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3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299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5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788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9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118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17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7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45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8644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70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702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59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54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68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119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43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920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347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3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40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40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8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32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777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86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27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7292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847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8617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60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282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0521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54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75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088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31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0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6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984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58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55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26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27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630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3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5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27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2763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18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260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47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79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41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97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66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994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2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47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9047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64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783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3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506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8382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83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29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12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91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76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185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88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132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6065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463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933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9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25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75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78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260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967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88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626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006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89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72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42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2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54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73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43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64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3645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66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32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1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07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03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7097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92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671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95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03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247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0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6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806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1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9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79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59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6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440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38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0195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0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0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43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9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382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98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4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482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043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6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539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6174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4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658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62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08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0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4305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44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819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42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95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492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46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53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51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26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46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39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332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364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07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05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55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87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1448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2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53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38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93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28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613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25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547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1567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44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53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310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2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838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725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3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007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324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9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056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34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3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5604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9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824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353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53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46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4890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31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05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641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42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02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1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28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46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4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52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3376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29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3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0526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06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2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6575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40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04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99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99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940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3612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64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65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84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89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4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8617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62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778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7909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99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80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880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62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430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3090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25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8341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25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7429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52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96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51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82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991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386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49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91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077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11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789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345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1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737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58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27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0463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15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593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0433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87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87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6342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26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489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43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26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14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1744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5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21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480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3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30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2586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9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179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31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5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2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11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603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6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85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093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1677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63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9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508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03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56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80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955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4937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96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648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2896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46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73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47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1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94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3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84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167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7701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04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1497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6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68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3926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75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66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43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10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65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58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82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103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4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91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23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607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03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63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854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22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14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28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98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3742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6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099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7519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39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633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1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429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893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88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80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71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8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72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40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659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1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07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098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76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123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88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62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3660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38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014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61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2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360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524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427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863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133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119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032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0290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5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886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164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85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123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1240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6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29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441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40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133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8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579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44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84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480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51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8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1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170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94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37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75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8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20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35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720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636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305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71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57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87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00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9670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25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8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0890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30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804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1970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58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38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05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899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34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0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160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272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084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6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30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864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36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67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4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15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5423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23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44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117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99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62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860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4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28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0605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84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66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71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69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71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38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086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1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05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814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2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44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3006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4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91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4646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86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2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859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12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22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5849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70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905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3592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56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23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373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735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493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7571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10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821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046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64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619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31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67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94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760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69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499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6352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11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6085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8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199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313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8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62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29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91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7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5890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52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3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437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01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9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1023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17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0419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62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69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36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92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82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1303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4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254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8934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6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06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9754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7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393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40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9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7111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10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02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4432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08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366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7999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0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60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80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46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773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39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00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24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149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2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03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50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73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563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4887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5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33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478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0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75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007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1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0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9746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95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370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47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52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333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78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80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56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5748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21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738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4765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03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34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575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62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34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45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74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867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818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25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8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98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35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63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72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50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141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94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57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923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9689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82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6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284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33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332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796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6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9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232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50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47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3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61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685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6499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78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0058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0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997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870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48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611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9261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65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582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8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83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2587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93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82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80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46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82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305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29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113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791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69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04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277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6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351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084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53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6104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4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830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903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26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412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455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04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49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293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227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6297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33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17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4371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74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35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2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46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8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1115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72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571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638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58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91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187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93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68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07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63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6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9894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42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7628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18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29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7285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44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645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971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31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910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501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1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22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765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77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395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484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85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06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895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98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100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3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3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6210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97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02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609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24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99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246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14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54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8216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62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748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7750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28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86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401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69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76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1475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68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891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8005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54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88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2174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9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71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6443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27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7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296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99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1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173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03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61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275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7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95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805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56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13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0608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9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13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5504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52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94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8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24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4976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892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127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1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17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2019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27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7651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16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4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9430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70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927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23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25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77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953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42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58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4710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39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298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5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57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3478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574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317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70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90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953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27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67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698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0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15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56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64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541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57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28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39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154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939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3627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1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11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2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09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913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34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46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55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2601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60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023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00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96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7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894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6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1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1325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20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5867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619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734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433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5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0313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81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87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14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52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265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7996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03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555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120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53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868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532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52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75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180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518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5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06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04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3289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67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04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446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180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43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42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741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30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10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2150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50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18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6328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15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01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9633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5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68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133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41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790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1524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75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867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736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43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06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1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89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6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9309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35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90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835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07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438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006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1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92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1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57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92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323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160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80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76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30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917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1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38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4311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62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00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242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89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06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118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36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3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77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6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466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667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31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9483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42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982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6068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1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01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6119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77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98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73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36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25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819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36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149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494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22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82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32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13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060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9961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36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31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9881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14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108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8000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97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36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672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5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26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4583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46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53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69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0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8763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71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1375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39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36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23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82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66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8885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1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396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851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355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5741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73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950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5745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98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9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0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74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548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8591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01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433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47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01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8857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76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017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82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31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158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47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6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965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15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18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739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85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35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547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70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05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343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8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191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9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72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1677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11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780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0970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3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29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28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09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7342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04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02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703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1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535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671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40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890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005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04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83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7731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0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11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58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46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31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151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628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8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63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7499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44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350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6625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9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35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746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69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97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5063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76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7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3272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08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23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889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04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9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139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7819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48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523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729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1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539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5009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94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43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02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23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5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27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6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025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53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5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1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7787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398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4990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11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06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10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77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04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964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77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78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099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42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224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241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360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921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7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5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5245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82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67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77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83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404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90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16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9872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0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501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4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10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28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3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1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00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8450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1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39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835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57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6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4430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87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969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083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756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406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140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56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938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02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9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622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19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85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9266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4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55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3591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26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35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9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0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1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4303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5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87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14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30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39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6674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29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3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506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80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16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736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625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115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98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38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596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03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4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3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85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66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23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06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9636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45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88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395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5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31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05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13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137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7767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38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758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502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44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64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2018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80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69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690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168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4304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07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2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995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34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15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86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87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9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996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41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72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161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58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72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1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25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15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132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68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3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1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09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624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44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32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928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50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2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1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546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49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503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7966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9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6695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3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64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40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79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363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38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4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3578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8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06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3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16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900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18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46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867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20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81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255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53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29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83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7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460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066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23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81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691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14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610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111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02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313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6525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66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194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763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00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64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921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79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281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613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3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34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31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1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282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9463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14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153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729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0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40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764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33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46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58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8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52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4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913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87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8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2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8330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48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19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080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1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5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093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5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04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9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48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3830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41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981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80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849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80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8226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40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66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6768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24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71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8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19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4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04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070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67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4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75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7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596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773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08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15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4452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27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28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25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98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52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89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58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5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476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77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3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8007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74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14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42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97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9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868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18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620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211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421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0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7262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25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072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655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0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44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10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9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296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34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1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15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0820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783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975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3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588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5964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628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9396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8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214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59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84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93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728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610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91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355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4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05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69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55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686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690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02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586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9523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54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831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4069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3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95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28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5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2711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94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79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60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78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367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104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0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70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878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205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827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67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5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500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66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90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13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50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90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0434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22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7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8779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87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966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5193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2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53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66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26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76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42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70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08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7463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36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27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4139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04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92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836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69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14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90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8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732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147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67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248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91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16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44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84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5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082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873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94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998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785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68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310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4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34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8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2016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48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28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681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2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76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6102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7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061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4482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78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520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3205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3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66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638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1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652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66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37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67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5697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76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763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0426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6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89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867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80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38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65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70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35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4508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88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5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307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67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14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6406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29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160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68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555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4689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2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882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04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8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737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5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75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310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7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52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844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2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30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874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16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24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096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2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59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096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9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2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3966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40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025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873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14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148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625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79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90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1604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60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93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8457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1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47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058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53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525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10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89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366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62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275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33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86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24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09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0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24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810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27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125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37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59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874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0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0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086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79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300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0365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41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474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789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57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67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3369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9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5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189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14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78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326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9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182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64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36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50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069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524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1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83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68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95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20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83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81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959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14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97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3470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063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8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42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3009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22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81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803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6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928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2979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810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2983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34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968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51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897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031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3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0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1525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84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60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5602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6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22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1106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3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94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32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800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678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4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5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5389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22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68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5216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12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08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125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92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73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33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802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633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8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239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2571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7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3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3710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99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8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486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89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34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0659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89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408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1342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012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1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1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4336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16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2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807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73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22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684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73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97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7098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04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90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805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26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11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698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43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45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166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93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57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136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13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2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5725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44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2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2635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9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001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738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67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749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0671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71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75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783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4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0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06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20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09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697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640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610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46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1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549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799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21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6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594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10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0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156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2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703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097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77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260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38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771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5524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3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8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470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07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02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2366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9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11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517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92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80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13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6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537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681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3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972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7661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81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471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5073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75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670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26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64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34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4243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85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435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815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82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14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022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10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288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0372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32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679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1429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1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65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3473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39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35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6536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86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414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186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4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938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40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43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435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23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495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704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85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79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202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00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61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108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1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42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136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9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74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17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8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63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2396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03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388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327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42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966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821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39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3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110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9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05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4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55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836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293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658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269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3786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40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337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6922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09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7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6670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10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192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013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93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19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14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4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5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69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37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46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962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00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025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6448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66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814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462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04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60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277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0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46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219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19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90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917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17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01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7054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89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443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06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106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904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8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932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089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14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26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445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9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146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8618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8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75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01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14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61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38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9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5380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21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93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36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855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2509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8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9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1816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77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68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40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67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674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17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29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8349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02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074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93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1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91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163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93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39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136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2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49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70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28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9465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71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73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5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5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27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08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00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90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2134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4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45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5455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3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71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5236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61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968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67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6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0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337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749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486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25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648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17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67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5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0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899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7650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56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65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0698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26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6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877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73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393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25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185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8324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667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657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416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605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20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2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74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9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9631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34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08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858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4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95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872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7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452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763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554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48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714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66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9740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7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870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192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0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563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7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147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6279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62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97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9850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2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0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779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8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99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8971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12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4371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51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981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081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23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63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8528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16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039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3714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0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0660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06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254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050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23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713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95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67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67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156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89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980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143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7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5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2543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08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922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2756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06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753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05360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35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562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9097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8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74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6528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312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200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688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44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51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8097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2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39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9065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0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7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90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284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2949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02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58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0850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91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257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84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792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3671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7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6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0504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2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8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9968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94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2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9710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6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33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5706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48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081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795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2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64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014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31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71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75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22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296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6262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39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81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90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8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80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232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23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512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892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08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518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2153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0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4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9860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6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11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1424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30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434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463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7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1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15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1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87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8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27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227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81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98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3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486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16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28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5839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6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52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5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01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258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80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888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39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19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56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9521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69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02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6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246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78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6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975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5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26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9281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46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881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740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5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213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1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76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56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465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55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752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710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10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38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896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95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64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1139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7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23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210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45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349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006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9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271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88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888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792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12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97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238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83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0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84945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86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355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86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63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424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063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3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780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7470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9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43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4616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42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34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0196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3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5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42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87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06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107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9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23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77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541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7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729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15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403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362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5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1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33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48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25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7540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25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40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695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24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698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142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6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552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966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14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33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59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82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11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5033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96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4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6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5086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74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783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60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79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102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0365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722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0349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42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156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543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84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8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432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3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962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142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1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85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077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5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23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25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14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790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2389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9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48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681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6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79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56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4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157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57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5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95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684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36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677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68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38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765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19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86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236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25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415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5564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710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4715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2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821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942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8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59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475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14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4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481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65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982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3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2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1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2234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79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884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425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66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95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1944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76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893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6868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0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28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3159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18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16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3203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310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917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085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49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43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441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61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456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9062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49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28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012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97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1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1308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35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9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7292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11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58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4584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848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91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5625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94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435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55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1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065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718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7562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74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13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160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63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15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102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2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669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509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63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47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222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616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4125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36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693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5040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91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640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81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6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1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58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5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300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30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181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48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38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8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9593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8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52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48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01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181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15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314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078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39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70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3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02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07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572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27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00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1922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616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788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01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87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671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16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398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007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24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43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737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94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646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5549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13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40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5300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4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5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104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59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319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371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10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504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66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05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56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2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75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29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09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4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39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639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160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38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201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5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948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47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34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90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989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41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897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105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286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5652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47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99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8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36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801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9709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682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1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367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11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809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9207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4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86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1173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72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65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9407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93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39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432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98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620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5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15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3286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18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653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75931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51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93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014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18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049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781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0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43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51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62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5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6933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33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762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4930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08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62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4263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26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60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7113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43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76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001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12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9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584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22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732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6428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07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896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47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297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33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54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3763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83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171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0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40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91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6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781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956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47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076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603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83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32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50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3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26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67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4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168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7189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6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55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788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43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777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742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3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296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391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33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632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181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54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74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0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168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072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14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135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042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00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2233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6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2711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7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91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9284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92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93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4847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17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777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081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37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2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1190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1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55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2551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062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34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10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03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5613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45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832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8233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96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868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5948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96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511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12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74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67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2528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0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8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23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71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5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691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37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2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6901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98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55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392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64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3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2305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08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2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8156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98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695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78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752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069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88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822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245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36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724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41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64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9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414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1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609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436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1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99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1558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97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670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6612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69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39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4591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47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0037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65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185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9961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41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1189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2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7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31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75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5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1012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5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23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44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8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5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6449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9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73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2080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75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33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61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8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45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55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6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28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23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96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658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221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41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150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45780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20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49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0634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67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906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8493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63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2870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18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74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8887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20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43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021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1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23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5282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24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107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963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974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67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68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53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70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142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82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2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98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5192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796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1561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69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9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77106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3851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31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94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14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19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0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74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49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701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3336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30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42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59711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77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58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03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0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68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940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73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178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102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2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25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079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0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04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190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4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276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180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33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39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353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5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68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554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2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57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283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11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4672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44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7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9642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1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9319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37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2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398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80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0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137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0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843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50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831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9380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00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489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978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29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872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88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3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897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23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42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1172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2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18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831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51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4652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70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661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28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686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5824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7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42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503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05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94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4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98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167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829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84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22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9618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35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246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97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3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6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5450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3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85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156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86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796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98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6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64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62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93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520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760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24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64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8819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49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5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926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2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71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8558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5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521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7516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04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17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176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8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253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05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821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0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462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14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20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267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57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11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1902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25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11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0536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1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37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84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56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706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8556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03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48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7986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602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63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8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361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4723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1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15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65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1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48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35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6335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22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6768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8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35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87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0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31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6761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3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717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1854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14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70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2346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4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180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9496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51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06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845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5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4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4390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70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642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7501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94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150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5413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1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1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7472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7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29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32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36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22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525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68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7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149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41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aleelkhan2002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5</cp:revision>
  <dcterms:created xsi:type="dcterms:W3CDTF">2022-12-31T13:11:00Z</dcterms:created>
  <dcterms:modified xsi:type="dcterms:W3CDTF">2023-01-02T06:58:00Z</dcterms:modified>
</cp:coreProperties>
</file>